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sdt>
      <w:sdtPr>
        <w:id w:val="735524633"/>
        <w:docPartObj>
          <w:docPartGallery w:val="Watermarks"/>
        </w:docPartObj>
      </w:sdtPr>
      <w:sdtEndPr/>
      <w:sdtContent>
        <w:p w:rsidR="00F6157B" w:rsidRDefault="00D3521A" w14:paraId="400457E0" w14:textId="2314A60F">
          <w:r>
            <w:rPr>
              <w:noProof/>
            </w:rPr>
            <w:drawing>
              <wp:anchor distT="0" distB="0" distL="114300" distR="114300" simplePos="0" relativeHeight="251665408" behindDoc="1" locked="0" layoutInCell="0" allowOverlap="1" wp14:anchorId="4914D9CA" wp14:editId="386C4F42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10289776" cy="8004175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WordPictureWatermark1125761986" descr="C:\Users\Olena\work 2016\November 2018\Tri-fold template\8.5x11Tri-fold-inside3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9776" cy="800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C21E67">
            <w:rPr>
              <w:noProof/>
            </w:rPr>
            <w:drawing>
              <wp:anchor distT="0" distB="0" distL="114300" distR="114300" simplePos="0" relativeHeight="251659264" behindDoc="1" locked="0" layoutInCell="0" allowOverlap="1" wp14:anchorId="1EB71CF6" wp14:editId="6854499B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10291408" cy="8005444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WordPictureWatermark662782798" descr="C:\Users\Olena\work 2016\November 2018\Tri-fold template\8.5x11Tri-fold-outside3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91408" cy="80054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sdtContent>
    </w:sdt>
    <w:tbl>
      <w:tblPr>
        <w:tblpPr w:leftFromText="180" w:rightFromText="180" w:vertAnchor="text" w:horzAnchor="margin" w:tblpXSpec="right" w:tblpY="3315"/>
        <w:tblW w:w="4446" w:type="dxa"/>
        <w:tblLook w:val="0000" w:firstRow="0" w:lastRow="0" w:firstColumn="0" w:lastColumn="0" w:noHBand="0" w:noVBand="0"/>
      </w:tblPr>
      <w:tblGrid>
        <w:gridCol w:w="4902"/>
      </w:tblGrid>
      <w:tr w:rsidR="00286B21" w:rsidTr="00286B21" w14:paraId="4CEAA3E3" w14:textId="77777777">
        <w:trPr>
          <w:trHeight w:val="1921"/>
        </w:trPr>
        <w:tc>
          <w:tcPr>
            <w:tcW w:w="4446" w:type="dxa"/>
          </w:tcPr>
          <w:p w:rsidR="00286B21" w:rsidP="00286B21" w:rsidRDefault="00553EA4" w14:paraId="4F19C99C" w14:textId="0CD9FD3E">
            <w:pPr>
              <w:rPr>
                <w:rFonts w:ascii="Lucida Fax" w:hAnsi="Lucida Fax"/>
                <w:b/>
                <w:sz w:val="50"/>
                <w:szCs w:val="50"/>
              </w:rPr>
            </w:pPr>
            <w:r>
              <w:rPr>
                <w:rFonts w:ascii="Lucida Fax" w:hAnsi="Lucida Fax"/>
                <w:b/>
                <w:sz w:val="50"/>
                <w:szCs w:val="50"/>
              </w:rPr>
              <w:t>Randolph County</w:t>
            </w:r>
          </w:p>
          <w:p w:rsidR="00553EA4" w:rsidP="00553EA4" w:rsidRDefault="00553EA4" w14:paraId="21D4F5C3" w14:textId="453DC4DF">
            <w:pPr>
              <w:jc w:val="center"/>
              <w:rPr>
                <w:rFonts w:ascii="Lucida Fax" w:hAnsi="Lucida Fax"/>
                <w:b/>
                <w:sz w:val="50"/>
                <w:szCs w:val="50"/>
              </w:rPr>
            </w:pPr>
            <w:r>
              <w:rPr>
                <w:rFonts w:ascii="Lucida Fax" w:hAnsi="Lucida Fax"/>
                <w:b/>
                <w:sz w:val="50"/>
                <w:szCs w:val="50"/>
              </w:rPr>
              <w:t>9-1-1</w:t>
            </w:r>
          </w:p>
          <w:tbl>
            <w:tblPr>
              <w:tblpPr w:leftFromText="180" w:rightFromText="180" w:vertAnchor="text" w:horzAnchor="margin" w:tblpY="781"/>
              <w:tblOverlap w:val="never"/>
              <w:tblW w:w="3921" w:type="dxa"/>
              <w:tblLook w:val="0000" w:firstRow="0" w:lastRow="0" w:firstColumn="0" w:lastColumn="0" w:noHBand="0" w:noVBand="0"/>
            </w:tblPr>
            <w:tblGrid>
              <w:gridCol w:w="4686"/>
            </w:tblGrid>
            <w:tr w:rsidR="00286B21" w:rsidTr="00286B21" w14:paraId="7491CA5C" w14:textId="77777777">
              <w:trPr>
                <w:trHeight w:val="1829"/>
              </w:trPr>
              <w:tc>
                <w:tcPr>
                  <w:tcW w:w="3921" w:type="dxa"/>
                </w:tcPr>
                <w:p w:rsidRPr="00C60DFE" w:rsidR="00286B21" w:rsidP="00286B21" w:rsidRDefault="00553EA4" w14:paraId="2B584668" w14:textId="52B76467">
                  <w:pPr>
                    <w:rPr>
                      <w:rFonts w:ascii="Lucida Fax" w:hAnsi="Lucida Fax"/>
                      <w:sz w:val="48"/>
                      <w:szCs w:val="48"/>
                    </w:rPr>
                  </w:pPr>
                  <w:r>
                    <w:rPr>
                      <w:rFonts w:ascii="Lucida Fax" w:hAnsi="Lucida Fax"/>
                      <w:noProof/>
                      <w:sz w:val="48"/>
                      <w:szCs w:val="48"/>
                    </w:rPr>
                    <w:drawing>
                      <wp:inline distT="0" distB="0" distL="0" distR="0" wp14:anchorId="6DD8D5F0" wp14:editId="3A6EA99F">
                        <wp:extent cx="2830830" cy="1470660"/>
                        <wp:effectExtent l="0" t="0" r="762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911 image.jp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30830" cy="147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Pr="00C60DFE" w:rsidR="00286B21" w:rsidP="00286B21" w:rsidRDefault="00286B21" w14:paraId="180D2FAC" w14:textId="57DE6E9D">
            <w:pPr>
              <w:rPr>
                <w:rFonts w:ascii="Lucida Fax" w:hAnsi="Lucida Fax"/>
                <w:b/>
                <w:sz w:val="50"/>
                <w:szCs w:val="50"/>
              </w:rPr>
            </w:pPr>
          </w:p>
        </w:tc>
      </w:tr>
    </w:tbl>
    <w:p w:rsidR="00D12FBB" w:rsidRDefault="00D12FBB" w14:paraId="1B4C502C" w14:textId="77777777">
      <w:r>
        <w:br w:type="page"/>
      </w:r>
    </w:p>
    <w:tbl>
      <w:tblPr>
        <w:tblpPr w:leftFromText="180" w:rightFromText="180" w:vertAnchor="page" w:horzAnchor="margin" w:tblpXSpec="right" w:tblpY="985"/>
        <w:tblW w:w="4320" w:type="dxa"/>
        <w:tblLook w:val="0000" w:firstRow="0" w:lastRow="0" w:firstColumn="0" w:lastColumn="0" w:noHBand="0" w:noVBand="0"/>
      </w:tblPr>
      <w:tblGrid>
        <w:gridCol w:w="4320"/>
      </w:tblGrid>
      <w:tr w:rsidR="00592807" w:rsidTr="187294C1" w14:paraId="02997508" w14:textId="77777777">
        <w:trPr>
          <w:trHeight w:val="8698"/>
        </w:trPr>
        <w:tc>
          <w:tcPr>
            <w:tcW w:w="4320" w:type="dxa"/>
            <w:tcMar/>
          </w:tcPr>
          <w:p w:rsidR="00AD11BA" w:rsidP="00AD11BA" w:rsidRDefault="00AD11BA" w14:paraId="4DD0F963" w14:textId="55FA4274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Lucida Fax" w:hAnsi="Lucida Fax" w:eastAsia="Times New Roman" w:cs="Arial"/>
                <w:b/>
                <w:bCs/>
                <w:color w:val="00B0F0"/>
                <w:sz w:val="28"/>
                <w:szCs w:val="28"/>
              </w:rPr>
            </w:pPr>
            <w:r w:rsidRPr="00F641C3">
              <w:rPr>
                <w:rFonts w:ascii="Lucida Fax" w:hAnsi="Lucida Fax" w:eastAsia="Times New Roman" w:cs="Arial"/>
                <w:b/>
                <w:bCs/>
                <w:color w:val="00B0F0"/>
                <w:sz w:val="28"/>
                <w:szCs w:val="28"/>
              </w:rPr>
              <w:t xml:space="preserve">5 Ways to Sign Up: </w:t>
            </w:r>
          </w:p>
          <w:p w:rsidRPr="00F641C3" w:rsidR="00F641C3" w:rsidP="00AD11BA" w:rsidRDefault="00F641C3" w14:paraId="644F0771" w14:textId="6EB7131C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Lucida Fax" w:hAnsi="Lucida Fax" w:eastAsia="Times New Roman" w:cs="Arial"/>
                <w:b/>
                <w:bCs/>
                <w:color w:val="00B0F0"/>
                <w:sz w:val="28"/>
                <w:szCs w:val="28"/>
              </w:rPr>
            </w:pPr>
          </w:p>
          <w:p w:rsidRPr="00430E0E" w:rsidR="00AD11BA" w:rsidP="00AD11BA" w:rsidRDefault="00AD11BA" w14:paraId="64FC3536" w14:textId="1090370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Lucida Fax" w:hAnsi="Lucida Fax" w:eastAsia="Times New Roman" w:cs="Arial"/>
                <w:color w:val="222222"/>
                <w:sz w:val="24"/>
                <w:szCs w:val="24"/>
                <w:shd w:val="clear" w:color="auto" w:fill="FFFFFF"/>
                <w:lang w:val="it-IT"/>
              </w:rPr>
            </w:pPr>
            <w:r w:rsidRPr="00430E0E">
              <w:rPr>
                <w:rFonts w:ascii="Lucida Fax" w:hAnsi="Lucida Fax" w:eastAsia="Times New Roman" w:cs="Arial"/>
                <w:b/>
                <w:bCs/>
                <w:color w:val="222222"/>
                <w:sz w:val="24"/>
                <w:szCs w:val="24"/>
                <w:shd w:val="clear" w:color="auto" w:fill="FFFFFF"/>
                <w:lang w:val="it-IT"/>
              </w:rPr>
              <w:t>Scan QR Code</w:t>
            </w:r>
            <w:r w:rsidRPr="00430E0E">
              <w:rPr>
                <w:rFonts w:ascii="Lucida Fax" w:hAnsi="Lucida Fax" w:eastAsia="Times New Roman" w:cs="Arial"/>
                <w:color w:val="222222"/>
                <w:sz w:val="24"/>
                <w:szCs w:val="24"/>
                <w:shd w:val="clear" w:color="auto" w:fill="FFFFFF"/>
                <w:lang w:val="it-IT"/>
              </w:rPr>
              <w:t>:</w:t>
            </w:r>
          </w:p>
          <w:p w:rsidRPr="00430E0E" w:rsidR="0043558E" w:rsidP="0043558E" w:rsidRDefault="007E38D2" w14:paraId="79F98D57" w14:textId="079CFDD0">
            <w:pPr>
              <w:spacing w:after="0" w:line="240" w:lineRule="auto"/>
              <w:rPr>
                <w:rFonts w:ascii="Lucida Fax" w:hAnsi="Lucida Fax" w:eastAsia="Times New Roman" w:cs="Arial"/>
                <w:color w:val="222222"/>
                <w:sz w:val="24"/>
                <w:szCs w:val="24"/>
                <w:shd w:val="clear" w:color="auto" w:fill="FFFFFF"/>
                <w:lang w:val="it-IT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1" locked="0" layoutInCell="1" allowOverlap="1" wp14:anchorId="43C8A236" wp14:editId="37CFB714">
                  <wp:simplePos x="0" y="0"/>
                  <wp:positionH relativeFrom="column">
                    <wp:posOffset>730250</wp:posOffset>
                  </wp:positionH>
                  <wp:positionV relativeFrom="paragraph">
                    <wp:posOffset>107315</wp:posOffset>
                  </wp:positionV>
                  <wp:extent cx="866775" cy="866775"/>
                  <wp:effectExtent l="0" t="0" r="9525" b="9525"/>
                  <wp:wrapTight wrapText="bothSides">
                    <wp:wrapPolygon edited="0">
                      <wp:start x="0" y="0"/>
                      <wp:lineTo x="0" y="21363"/>
                      <wp:lineTo x="21363" y="21363"/>
                      <wp:lineTo x="21363" y="0"/>
                      <wp:lineTo x="0" y="0"/>
                    </wp:wrapPolygon>
                  </wp:wrapTight>
                  <wp:docPr id="4878552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7855299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6178A">
              <w:rPr>
                <w:rFonts w:ascii="Bookman Old Style ,serif" w:hAnsi="Bookman Old Style ,serif"/>
                <w:b/>
                <w:noProof/>
              </w:rPr>
              <w:t xml:space="preserve"> </w:t>
            </w:r>
          </w:p>
          <w:p w:rsidRPr="00430E0E" w:rsidR="0043558E" w:rsidP="0043558E" w:rsidRDefault="0043558E" w14:paraId="05CC1347" w14:textId="0C382B2D">
            <w:pPr>
              <w:spacing w:after="0" w:line="240" w:lineRule="auto"/>
              <w:rPr>
                <w:rFonts w:ascii="Lucida Fax" w:hAnsi="Lucida Fax" w:eastAsia="Times New Roman" w:cs="Arial"/>
                <w:color w:val="222222"/>
                <w:sz w:val="24"/>
                <w:szCs w:val="24"/>
                <w:shd w:val="clear" w:color="auto" w:fill="FFFFFF"/>
                <w:lang w:val="it-IT"/>
              </w:rPr>
            </w:pPr>
          </w:p>
          <w:p w:rsidRPr="00430E0E" w:rsidR="0043558E" w:rsidP="0043558E" w:rsidRDefault="0043558E" w14:paraId="58F9AD1A" w14:textId="77777777">
            <w:pPr>
              <w:spacing w:after="0" w:line="240" w:lineRule="auto"/>
              <w:rPr>
                <w:rFonts w:ascii="Lucida Fax" w:hAnsi="Lucida Fax" w:eastAsia="Times New Roman" w:cs="Arial"/>
                <w:color w:val="222222"/>
                <w:sz w:val="24"/>
                <w:szCs w:val="24"/>
                <w:shd w:val="clear" w:color="auto" w:fill="FFFFFF"/>
                <w:lang w:val="it-IT"/>
              </w:rPr>
            </w:pPr>
          </w:p>
          <w:p w:rsidRPr="00430E0E" w:rsidR="0043558E" w:rsidP="0043558E" w:rsidRDefault="0043558E" w14:paraId="5432201D" w14:textId="77777777">
            <w:pPr>
              <w:pStyle w:val="ListParagraph"/>
              <w:spacing w:after="0" w:line="240" w:lineRule="auto"/>
              <w:ind w:left="360"/>
              <w:rPr>
                <w:rFonts w:ascii="Lucida Fax" w:hAnsi="Lucida Fax" w:eastAsia="Times New Roman" w:cs="Arial"/>
                <w:color w:val="222222"/>
                <w:sz w:val="24"/>
                <w:szCs w:val="24"/>
                <w:shd w:val="clear" w:color="auto" w:fill="FFFFFF"/>
                <w:lang w:val="it-IT"/>
              </w:rPr>
            </w:pPr>
          </w:p>
          <w:p w:rsidRPr="00472CA9" w:rsidR="00472CA9" w:rsidP="00472CA9" w:rsidRDefault="00472CA9" w14:paraId="50FBCAC1" w14:textId="77777777">
            <w:pPr>
              <w:spacing w:after="0" w:line="240" w:lineRule="auto"/>
              <w:rPr>
                <w:rFonts w:ascii="Lucida Fax" w:hAnsi="Lucida Fax" w:eastAsia="Times New Roman" w:cs="Times New Roman"/>
                <w:sz w:val="24"/>
                <w:szCs w:val="24"/>
              </w:rPr>
            </w:pPr>
          </w:p>
          <w:p w:rsidRPr="00472CA9" w:rsidR="00472CA9" w:rsidP="00472CA9" w:rsidRDefault="00472CA9" w14:paraId="669E23D4" w14:textId="77777777">
            <w:pPr>
              <w:spacing w:after="0" w:line="240" w:lineRule="auto"/>
              <w:rPr>
                <w:rFonts w:ascii="Lucida Fax" w:hAnsi="Lucida Fax" w:eastAsia="Times New Roman" w:cs="Times New Roman"/>
                <w:sz w:val="24"/>
                <w:szCs w:val="24"/>
              </w:rPr>
            </w:pPr>
          </w:p>
          <w:p w:rsidRPr="00430E0E" w:rsidR="00AD11BA" w:rsidP="00AD11BA" w:rsidRDefault="00AD11BA" w14:paraId="3A924830" w14:textId="314C47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Lucida Fax" w:hAnsi="Lucida Fax" w:eastAsia="Times New Roman" w:cs="Times New Roman"/>
                <w:sz w:val="24"/>
                <w:szCs w:val="24"/>
              </w:rPr>
            </w:pPr>
            <w:r w:rsidRPr="00430E0E">
              <w:rPr>
                <w:rFonts w:ascii="Lucida Fax" w:hAnsi="Lucida Fax" w:eastAsia="Times New Roman" w:cs="Arial"/>
                <w:b/>
                <w:bCs/>
                <w:sz w:val="24"/>
                <w:szCs w:val="24"/>
                <w:shd w:val="clear" w:color="auto" w:fill="FFFFFF"/>
              </w:rPr>
              <w:t>Go to</w:t>
            </w:r>
            <w:r w:rsidRPr="00430E0E">
              <w:rPr>
                <w:rFonts w:ascii="Lucida Fax" w:hAnsi="Lucida Fax" w:eastAsia="Times New Roman" w:cs="Times New Roman"/>
                <w:sz w:val="24"/>
                <w:szCs w:val="24"/>
              </w:rPr>
              <w:t>:</w:t>
            </w:r>
          </w:p>
          <w:p w:rsidRPr="00430E0E" w:rsidR="0043558E" w:rsidP="0043558E" w:rsidRDefault="0043558E" w14:paraId="566ADB4F" w14:textId="77777777">
            <w:pPr>
              <w:pStyle w:val="ListParagraph"/>
              <w:spacing w:after="0" w:line="240" w:lineRule="auto"/>
              <w:ind w:left="360"/>
              <w:rPr>
                <w:rFonts w:ascii="Lucida Fax" w:hAnsi="Lucida Fax" w:eastAsia="Times New Roman" w:cs="Times New Roman"/>
                <w:sz w:val="24"/>
                <w:szCs w:val="24"/>
              </w:rPr>
            </w:pPr>
          </w:p>
          <w:p w:rsidRPr="009F0034" w:rsidR="00E6178A" w:rsidP="00AD11BA" w:rsidRDefault="00482F97" w14:paraId="485642E0" w14:textId="45EBCB6E" w14:noSpellErr="1">
            <w:pPr>
              <w:spacing w:after="0" w:line="240" w:lineRule="auto"/>
              <w:rPr>
                <w:rFonts w:ascii="Lucida Fax" w:hAnsi="Lucida Fax"/>
                <w:b w:val="1"/>
                <w:bCs w:val="1"/>
                <w:color w:val="2F5496"/>
                <w:kern w:val="2"/>
                <w:sz w:val="24"/>
                <w:szCs w:val="24"/>
              </w:rPr>
            </w:pPr>
            <w:r w:rsidRPr="00430E0E" w:rsidR="0088134B">
              <w:rPr>
                <w:rFonts w:ascii="Lucida Fax" w:hAnsi="Lucida Fax"/>
                <w:color w:val="2F5496"/>
                <w:kern w:val="2"/>
                <w:sz w:val="24"/>
                <w:szCs w:val="24"/>
              </w:rPr>
              <w:t xml:space="preserve"> </w:t>
            </w:r>
            <w:hyperlink w:history="1" r:id="R678c2ef757144a83">
              <w:r w:rsidRPr="009F0034" w:rsidR="009F0034">
                <w:rPr>
                  <w:rFonts w:ascii="Century Gothic" w:hAnsi="Century Gothic"/>
                  <w:b w:val="1"/>
                  <w:bCs w:val="1"/>
                  <w:sz w:val="24"/>
                  <w:szCs w:val="24"/>
                </w:rPr>
                <w:t>http://hyper-reach.com/inrandolphsignup.html</w:t>
              </w:r>
            </w:hyperlink>
          </w:p>
          <w:p w:rsidRPr="00430E0E" w:rsidR="0043558E" w:rsidP="00AD11BA" w:rsidRDefault="0043558E" w14:paraId="541735EB" w14:textId="77777777">
            <w:pPr>
              <w:spacing w:after="0" w:line="240" w:lineRule="auto"/>
              <w:rPr>
                <w:rFonts w:ascii="Lucida Fax" w:hAnsi="Lucida Fax" w:eastAsia="Times New Roman" w:cs="Times New Roman"/>
                <w:color w:val="0070C0"/>
                <w:sz w:val="24"/>
                <w:szCs w:val="24"/>
              </w:rPr>
            </w:pPr>
          </w:p>
          <w:p w:rsidRPr="00430E0E" w:rsidR="00AD11BA" w:rsidP="00AD11BA" w:rsidRDefault="00D3321F" w14:paraId="1BED8008" w14:textId="685B1E6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Lucida Fax" w:hAnsi="Lucida Fax" w:eastAsia="Times New Roman" w:cs="Times New Roman"/>
                <w:b/>
                <w:sz w:val="24"/>
                <w:szCs w:val="24"/>
              </w:rPr>
            </w:pPr>
            <w:r w:rsidRPr="00430E0E">
              <w:rPr>
                <w:rFonts w:ascii="Lucida Fax" w:hAnsi="Lucida Fax" w:eastAsia="Times New Roman" w:cs="Arial"/>
                <w:b/>
                <w:color w:val="222222"/>
                <w:sz w:val="24"/>
                <w:szCs w:val="24"/>
              </w:rPr>
              <w:t xml:space="preserve"> </w:t>
            </w:r>
            <w:r w:rsidRPr="00430E0E" w:rsidR="00AD11BA">
              <w:rPr>
                <w:rFonts w:ascii="Lucida Fax" w:hAnsi="Lucida Fax" w:eastAsia="Times New Roman" w:cs="Arial"/>
                <w:b/>
                <w:color w:val="222222"/>
                <w:sz w:val="24"/>
                <w:szCs w:val="24"/>
              </w:rPr>
              <w:t xml:space="preserve">Call:  </w:t>
            </w:r>
            <w:r w:rsidRPr="00430E0E" w:rsidR="00482F97">
              <w:rPr>
                <w:rFonts w:ascii="Lucida Fax" w:hAnsi="Lucida Fax" w:eastAsia="Times New Roman" w:cs="Arial"/>
                <w:b/>
                <w:color w:val="222222"/>
                <w:sz w:val="24"/>
                <w:szCs w:val="24"/>
              </w:rPr>
              <w:t xml:space="preserve"> </w:t>
            </w:r>
            <w:r w:rsidRPr="00430E0E" w:rsidR="0088134B">
              <w:rPr>
                <w:rFonts w:ascii="Lucida Fax" w:hAnsi="Lucida Fax" w:eastAsia="Times New Roman" w:cs="Arial"/>
                <w:b/>
                <w:color w:val="222222"/>
                <w:sz w:val="24"/>
                <w:szCs w:val="24"/>
              </w:rPr>
              <w:t xml:space="preserve"> </w:t>
            </w:r>
          </w:p>
          <w:p w:rsidRPr="00430E0E" w:rsidR="0043558E" w:rsidP="0043558E" w:rsidRDefault="0043558E" w14:paraId="437D3863" w14:textId="197C67F1">
            <w:pPr>
              <w:spacing w:after="0" w:line="240" w:lineRule="auto"/>
              <w:rPr>
                <w:rFonts w:ascii="Lucida Fax" w:hAnsi="Lucida Fax" w:eastAsia="Times New Roman" w:cs="Times New Roman"/>
                <w:b/>
                <w:sz w:val="24"/>
                <w:szCs w:val="24"/>
              </w:rPr>
            </w:pPr>
          </w:p>
          <w:p w:rsidRPr="009F0034" w:rsidR="0043558E" w:rsidP="0043558E" w:rsidRDefault="009F0034" w14:paraId="5C6543AE" w14:textId="2ABC0763">
            <w:pPr>
              <w:spacing w:after="0" w:line="24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9F0034">
              <w:rPr>
                <w:rFonts w:ascii="Century Gothic" w:hAnsi="Century Gothic"/>
                <w:b/>
                <w:bCs/>
                <w:sz w:val="24"/>
                <w:szCs w:val="24"/>
              </w:rPr>
              <w:t>765-305-4100</w:t>
            </w:r>
          </w:p>
          <w:p w:rsidRPr="00430E0E" w:rsidR="00E6178A" w:rsidP="0043558E" w:rsidRDefault="00E6178A" w14:paraId="1A5B5D38" w14:textId="77777777">
            <w:pPr>
              <w:spacing w:after="0" w:line="240" w:lineRule="auto"/>
              <w:rPr>
                <w:rFonts w:ascii="Lucida Fax" w:hAnsi="Lucida Fax" w:eastAsia="Times New Roman" w:cs="Times New Roman"/>
                <w:b/>
                <w:sz w:val="24"/>
                <w:szCs w:val="24"/>
              </w:rPr>
            </w:pPr>
          </w:p>
          <w:p w:rsidRPr="00430E0E" w:rsidR="0043558E" w:rsidP="0043558E" w:rsidRDefault="0043558E" w14:paraId="0C2283D6" w14:textId="77777777">
            <w:pPr>
              <w:spacing w:after="0" w:line="240" w:lineRule="auto"/>
              <w:rPr>
                <w:rFonts w:ascii="Lucida Fax" w:hAnsi="Lucida Fax" w:eastAsia="Times New Roman" w:cs="Times New Roman"/>
                <w:b/>
                <w:sz w:val="24"/>
                <w:szCs w:val="24"/>
              </w:rPr>
            </w:pPr>
          </w:p>
          <w:p w:rsidRPr="00430E0E" w:rsidR="0043558E" w:rsidP="0043558E" w:rsidRDefault="00D3321F" w14:paraId="22BF46FF" w14:textId="0AA97BE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Lucida Fax" w:hAnsi="Lucida Fax" w:eastAsia="Times New Roman" w:cs="Times New Roman"/>
                <w:b/>
                <w:sz w:val="24"/>
                <w:szCs w:val="24"/>
              </w:rPr>
            </w:pPr>
            <w:r w:rsidRPr="00430E0E">
              <w:rPr>
                <w:rFonts w:ascii="Lucida Fax" w:hAnsi="Lucida Fax" w:eastAsia="Times New Roman" w:cs="Arial"/>
                <w:b/>
                <w:color w:val="222222"/>
                <w:sz w:val="24"/>
                <w:szCs w:val="24"/>
              </w:rPr>
              <w:t xml:space="preserve"> </w:t>
            </w:r>
            <w:r w:rsidRPr="00430E0E" w:rsidR="00AD11BA">
              <w:rPr>
                <w:rFonts w:ascii="Lucida Fax" w:hAnsi="Lucida Fax" w:eastAsia="Times New Roman" w:cs="Arial"/>
                <w:b/>
                <w:color w:val="222222"/>
                <w:sz w:val="24"/>
                <w:szCs w:val="24"/>
              </w:rPr>
              <w:t xml:space="preserve">Text “alerts” to </w:t>
            </w:r>
            <w:r w:rsidRPr="00430E0E" w:rsidR="00482F97">
              <w:rPr>
                <w:rFonts w:ascii="Lucida Fax" w:hAnsi="Lucida Fax" w:eastAsia="Times New Roman" w:cs="Arial"/>
                <w:b/>
                <w:color w:val="222222"/>
                <w:sz w:val="24"/>
                <w:szCs w:val="24"/>
              </w:rPr>
              <w:t xml:space="preserve"> </w:t>
            </w:r>
          </w:p>
          <w:p w:rsidRPr="00430E0E" w:rsidR="0043558E" w:rsidP="0043558E" w:rsidRDefault="0043558E" w14:paraId="67BB97E6" w14:textId="261BF095">
            <w:pPr>
              <w:spacing w:after="0" w:line="240" w:lineRule="auto"/>
              <w:rPr>
                <w:rFonts w:ascii="Lucida Fax" w:hAnsi="Lucida Fax" w:eastAsia="Times New Roman" w:cs="Times New Roman"/>
                <w:b/>
                <w:sz w:val="24"/>
                <w:szCs w:val="24"/>
              </w:rPr>
            </w:pPr>
          </w:p>
          <w:p w:rsidR="0043558E" w:rsidP="00E6178A" w:rsidRDefault="0043558E" w14:paraId="18E93C67" w14:textId="6D3694B4">
            <w:pPr>
              <w:spacing w:after="0" w:line="240" w:lineRule="auto"/>
              <w:ind w:left="360"/>
              <w:rPr>
                <w:rFonts w:ascii="Lucida Fax" w:hAnsi="Lucida Fax" w:eastAsia="Times New Roman" w:cs="Times New Roman"/>
                <w:b/>
                <w:color w:val="0070C0"/>
                <w:sz w:val="24"/>
                <w:szCs w:val="24"/>
              </w:rPr>
            </w:pPr>
          </w:p>
          <w:p w:rsidRPr="009F0034" w:rsidR="00E6178A" w:rsidP="0043558E" w:rsidRDefault="009F0034" w14:paraId="1ED5053C" w14:textId="3546D77F">
            <w:pPr>
              <w:spacing w:after="0" w:line="24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9F0034">
              <w:rPr>
                <w:rFonts w:ascii="Century Gothic" w:hAnsi="Century Gothic"/>
                <w:b/>
                <w:bCs/>
                <w:sz w:val="24"/>
                <w:szCs w:val="24"/>
              </w:rPr>
              <w:t>765-305-4100</w:t>
            </w:r>
          </w:p>
          <w:p w:rsidRPr="00430E0E" w:rsidR="00E7454C" w:rsidP="0043558E" w:rsidRDefault="00E7454C" w14:paraId="77593AA4" w14:textId="77777777">
            <w:pPr>
              <w:spacing w:after="0" w:line="240" w:lineRule="auto"/>
              <w:rPr>
                <w:rFonts w:ascii="Lucida Fax" w:hAnsi="Lucida Fax" w:eastAsia="Times New Roman" w:cs="Times New Roman"/>
                <w:b/>
                <w:sz w:val="24"/>
                <w:szCs w:val="24"/>
              </w:rPr>
            </w:pPr>
          </w:p>
          <w:p w:rsidRPr="00430E0E" w:rsidR="0043558E" w:rsidP="0043558E" w:rsidRDefault="0043558E" w14:paraId="283E1D94" w14:textId="7201769A">
            <w:pPr>
              <w:spacing w:after="0" w:line="240" w:lineRule="auto"/>
              <w:rPr>
                <w:rFonts w:ascii="Lucida Fax" w:hAnsi="Lucida Fax" w:eastAsia="Times New Roman" w:cs="Times New Roman"/>
                <w:b/>
                <w:sz w:val="24"/>
                <w:szCs w:val="24"/>
              </w:rPr>
            </w:pPr>
          </w:p>
          <w:p w:rsidRPr="00430E0E" w:rsidR="0043558E" w:rsidP="0043558E" w:rsidRDefault="0043558E" w14:paraId="369B1D7C" w14:textId="3CE8CB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Lucida Fax" w:hAnsi="Lucida Fax" w:eastAsia="Times New Roman" w:cs="Times New Roman"/>
                <w:b/>
                <w:sz w:val="24"/>
                <w:szCs w:val="24"/>
              </w:rPr>
            </w:pPr>
            <w:r w:rsidRPr="00430E0E">
              <w:rPr>
                <w:rFonts w:ascii="Lucida Fax" w:hAnsi="Lucida Fax" w:eastAsia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GB" w:eastAsia="en-GB"/>
              </w:rPr>
              <w:t>Tell your Alexa unit</w:t>
            </w:r>
            <w:r w:rsidR="00A07A41">
              <w:rPr>
                <w:rFonts w:ascii="Lucida Fax" w:hAnsi="Lucida Fax" w:eastAsia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GB" w:eastAsia="en-GB"/>
              </w:rPr>
              <w:t>,</w:t>
            </w:r>
            <w:bookmarkStart w:name="_GoBack" w:id="0"/>
            <w:bookmarkEnd w:id="0"/>
            <w:r w:rsidRPr="00430E0E">
              <w:rPr>
                <w:rFonts w:ascii="Lucida Fax" w:hAnsi="Lucida Fax" w:eastAsia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  <w:lang w:val="en-GB" w:eastAsia="en-GB"/>
              </w:rPr>
              <w:t xml:space="preserve"> “Alexa, enable Hyper-Reach”</w:t>
            </w:r>
          </w:p>
          <w:p w:rsidRPr="00430E0E" w:rsidR="00111F2B" w:rsidP="00AD11BA" w:rsidRDefault="00111F2B" w14:paraId="31722245" w14:textId="2EB4BE4F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Lucida Fax" w:hAnsi="Lucida Fax" w:eastAsia="Times New Roman" w:cs="Arial"/>
                <w:sz w:val="24"/>
                <w:szCs w:val="24"/>
              </w:rPr>
            </w:pPr>
          </w:p>
        </w:tc>
      </w:tr>
    </w:tbl>
    <w:sdt>
      <w:sdtPr>
        <w:id w:val="-496581468"/>
        <w:docPartObj>
          <w:docPartGallery w:val="Watermarks"/>
        </w:docPartObj>
      </w:sdtPr>
      <w:sdtEndPr/>
      <w:sdtContent>
        <w:p w:rsidR="005E0262" w:rsidRDefault="00972FFA" w14:paraId="542B5DB7" w14:textId="44E3C619">
          <w:r>
            <w:rPr>
              <w:noProof/>
            </w:rPr>
            <w:drawing>
              <wp:anchor distT="0" distB="0" distL="114300" distR="114300" simplePos="0" relativeHeight="251667456" behindDoc="1" locked="0" layoutInCell="0" allowOverlap="1" wp14:anchorId="0DA6A493" wp14:editId="19D6C23D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10290175" cy="8004175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WordPictureWatermark146706037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90175" cy="800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sdtContent>
    </w:sdt>
    <w:sectPr w:rsidR="005E0262" w:rsidSect="009F373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187" w:right="0" w:bottom="173" w:left="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1A7B" w:rsidP="00C21E67" w:rsidRDefault="005B1A7B" w14:paraId="066A0739" w14:textId="77777777">
      <w:pPr>
        <w:spacing w:after="0" w:line="240" w:lineRule="auto"/>
      </w:pPr>
      <w:r>
        <w:separator/>
      </w:r>
    </w:p>
  </w:endnote>
  <w:endnote w:type="continuationSeparator" w:id="0">
    <w:p w:rsidR="005B1A7B" w:rsidP="00C21E67" w:rsidRDefault="005B1A7B" w14:paraId="23A6138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 ,serif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2FFA" w:rsidRDefault="00972FFA" w14:paraId="7204DC6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2FFA" w:rsidRDefault="00972FFA" w14:paraId="17848CF4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2FFA" w:rsidRDefault="00972FFA" w14:paraId="1393C40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1A7B" w:rsidP="00C21E67" w:rsidRDefault="005B1A7B" w14:paraId="202ECFBD" w14:textId="77777777">
      <w:pPr>
        <w:spacing w:after="0" w:line="240" w:lineRule="auto"/>
      </w:pPr>
      <w:r>
        <w:separator/>
      </w:r>
    </w:p>
  </w:footnote>
  <w:footnote w:type="continuationSeparator" w:id="0">
    <w:p w:rsidR="005B1A7B" w:rsidP="00C21E67" w:rsidRDefault="005B1A7B" w14:paraId="576D62F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072" w:rsidRDefault="00F27072" w14:paraId="61C46185" w14:textId="3EC7E9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6B3" w:rsidRDefault="001036B3" w14:paraId="45B8CE27" w14:textId="164EDD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072" w:rsidRDefault="00F27072" w14:paraId="7D0D8594" w14:textId="231384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383535"/>
    <w:multiLevelType w:val="hybridMultilevel"/>
    <w:tmpl w:val="AB90216E"/>
    <w:lvl w:ilvl="0" w:tplc="62CC9D9A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3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W2MDMEkmYWlko6SsGpxcWZ+XkgBca1ALN0iwssAAAA"/>
  </w:docVars>
  <w:rsids>
    <w:rsidRoot w:val="00C21E67"/>
    <w:rsid w:val="00006CEB"/>
    <w:rsid w:val="00007779"/>
    <w:rsid w:val="000842CB"/>
    <w:rsid w:val="001036B3"/>
    <w:rsid w:val="00111F2B"/>
    <w:rsid w:val="00150277"/>
    <w:rsid w:val="00165B82"/>
    <w:rsid w:val="002305D9"/>
    <w:rsid w:val="00247B9B"/>
    <w:rsid w:val="002565DB"/>
    <w:rsid w:val="00286B21"/>
    <w:rsid w:val="002939E4"/>
    <w:rsid w:val="002C1410"/>
    <w:rsid w:val="002C2214"/>
    <w:rsid w:val="003126C2"/>
    <w:rsid w:val="00332D94"/>
    <w:rsid w:val="00345720"/>
    <w:rsid w:val="00363401"/>
    <w:rsid w:val="00386B1C"/>
    <w:rsid w:val="00412C58"/>
    <w:rsid w:val="00416C89"/>
    <w:rsid w:val="00430E0E"/>
    <w:rsid w:val="0043558E"/>
    <w:rsid w:val="00472CA9"/>
    <w:rsid w:val="00482F97"/>
    <w:rsid w:val="00485CA6"/>
    <w:rsid w:val="004A692C"/>
    <w:rsid w:val="00543E29"/>
    <w:rsid w:val="00546A5A"/>
    <w:rsid w:val="00553EA4"/>
    <w:rsid w:val="00555C4C"/>
    <w:rsid w:val="0055742C"/>
    <w:rsid w:val="00592807"/>
    <w:rsid w:val="005B1A7B"/>
    <w:rsid w:val="005E0262"/>
    <w:rsid w:val="005E3CEC"/>
    <w:rsid w:val="0063122D"/>
    <w:rsid w:val="0075523E"/>
    <w:rsid w:val="007B08A9"/>
    <w:rsid w:val="007D62BB"/>
    <w:rsid w:val="007E38D2"/>
    <w:rsid w:val="0088134B"/>
    <w:rsid w:val="0089043A"/>
    <w:rsid w:val="00911AC6"/>
    <w:rsid w:val="009459D7"/>
    <w:rsid w:val="00972FFA"/>
    <w:rsid w:val="00985728"/>
    <w:rsid w:val="009F0034"/>
    <w:rsid w:val="009F3732"/>
    <w:rsid w:val="00A01DC2"/>
    <w:rsid w:val="00A07A41"/>
    <w:rsid w:val="00A26AE6"/>
    <w:rsid w:val="00A93BDC"/>
    <w:rsid w:val="00AD11BA"/>
    <w:rsid w:val="00B27B9F"/>
    <w:rsid w:val="00B32933"/>
    <w:rsid w:val="00B407CA"/>
    <w:rsid w:val="00B6773D"/>
    <w:rsid w:val="00BB1C03"/>
    <w:rsid w:val="00BE18F9"/>
    <w:rsid w:val="00C10580"/>
    <w:rsid w:val="00C21E67"/>
    <w:rsid w:val="00C60DFE"/>
    <w:rsid w:val="00C71F0B"/>
    <w:rsid w:val="00CC5FDE"/>
    <w:rsid w:val="00D12FBB"/>
    <w:rsid w:val="00D3321F"/>
    <w:rsid w:val="00D3521A"/>
    <w:rsid w:val="00D63344"/>
    <w:rsid w:val="00D66AF8"/>
    <w:rsid w:val="00D74173"/>
    <w:rsid w:val="00D9129E"/>
    <w:rsid w:val="00DA4390"/>
    <w:rsid w:val="00DD2123"/>
    <w:rsid w:val="00E250F4"/>
    <w:rsid w:val="00E41014"/>
    <w:rsid w:val="00E6178A"/>
    <w:rsid w:val="00E7454C"/>
    <w:rsid w:val="00E7731B"/>
    <w:rsid w:val="00F27072"/>
    <w:rsid w:val="00F50F90"/>
    <w:rsid w:val="00F51CA0"/>
    <w:rsid w:val="00F52D40"/>
    <w:rsid w:val="00F6157B"/>
    <w:rsid w:val="00F641C3"/>
    <w:rsid w:val="00F65233"/>
    <w:rsid w:val="00F83BA4"/>
    <w:rsid w:val="00F83D2A"/>
    <w:rsid w:val="00FA6D89"/>
    <w:rsid w:val="00FD4520"/>
    <w:rsid w:val="187294C1"/>
    <w:rsid w:val="1FEFDAB9"/>
    <w:rsid w:val="43EF0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17ABB3"/>
  <w15:chartTrackingRefBased/>
  <w15:docId w15:val="{FB4CFB39-DC1F-4160-937F-AE61DD72AE3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1E67"/>
    <w:pPr>
      <w:tabs>
        <w:tab w:val="center" w:pos="4986"/>
        <w:tab w:val="right" w:pos="99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21E67"/>
  </w:style>
  <w:style w:type="paragraph" w:styleId="Footer">
    <w:name w:val="footer"/>
    <w:basedOn w:val="Normal"/>
    <w:link w:val="FooterChar"/>
    <w:uiPriority w:val="99"/>
    <w:unhideWhenUsed/>
    <w:rsid w:val="00C21E67"/>
    <w:pPr>
      <w:tabs>
        <w:tab w:val="center" w:pos="4986"/>
        <w:tab w:val="right" w:pos="99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21E67"/>
  </w:style>
  <w:style w:type="paragraph" w:styleId="NormalWeb">
    <w:name w:val="Normal (Web)"/>
    <w:basedOn w:val="Normal"/>
    <w:uiPriority w:val="99"/>
    <w:semiHidden/>
    <w:unhideWhenUsed/>
    <w:rsid w:val="007D62B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D62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73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7731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6AF8"/>
    <w:rPr>
      <w:color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06C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17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74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footer" Target="footer2.xml" Id="rId21" /><Relationship Type="http://schemas.openxmlformats.org/officeDocument/2006/relationships/settings" Target="settings.xml" Id="rId7" /><Relationship Type="http://schemas.openxmlformats.org/officeDocument/2006/relationships/image" Target="media/image2.jpg" Id="rId12" /><Relationship Type="http://schemas.openxmlformats.org/officeDocument/2006/relationships/image" Target="media/image4.jpeg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fontTable" Target="fontTable.xml" Id="rId24" /><Relationship Type="http://schemas.openxmlformats.org/officeDocument/2006/relationships/numbering" Target="numbering.xml" Id="rId5" /><Relationship Type="http://schemas.openxmlformats.org/officeDocument/2006/relationships/footer" Target="footer3.xml" Id="rId23" /><Relationship Type="http://schemas.openxmlformats.org/officeDocument/2006/relationships/endnotes" Target="endnotes.xml" Id="rId10" /><Relationship Type="http://schemas.openxmlformats.org/officeDocument/2006/relationships/header" Target="header2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3.xml" Id="rId22" /><Relationship Type="http://schemas.openxmlformats.org/officeDocument/2006/relationships/hyperlink" Target="http://hyper-reach.com/inrandolphsignup.html" TargetMode="External" Id="R678c2ef757144a83" /><Relationship Type="http://schemas.openxmlformats.org/officeDocument/2006/relationships/glossaryDocument" Target="glossary/document.xml" Id="R3c0951c62a8f4255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d3303-7cbc-4d7b-8f8d-d1bbebc19c81}"/>
      </w:docPartPr>
      <w:docPartBody>
        <w:p w14:paraId="7202880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0887AEAAC09D4391F54E559472BEF3" ma:contentTypeVersion="15" ma:contentTypeDescription="Create a new document." ma:contentTypeScope="" ma:versionID="723505b72b587aeca1dfdf583b98942f">
  <xsd:schema xmlns:xsd="http://www.w3.org/2001/XMLSchema" xmlns:xs="http://www.w3.org/2001/XMLSchema" xmlns:p="http://schemas.microsoft.com/office/2006/metadata/properties" xmlns:ns3="2e9b9a00-61e2-499e-a9f3-a59994f3bfda" xmlns:ns4="1166c71b-7826-4c5d-bc9f-774b26aade3d" targetNamespace="http://schemas.microsoft.com/office/2006/metadata/properties" ma:root="true" ma:fieldsID="ef8f19320f16a6d8cec80cf5f7d16bf1" ns3:_="" ns4:_="">
    <xsd:import namespace="2e9b9a00-61e2-499e-a9f3-a59994f3bfda"/>
    <xsd:import namespace="1166c71b-7826-4c5d-bc9f-774b26aade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b9a00-61e2-499e-a9f3-a59994f3bf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6c71b-7826-4c5d-bc9f-774b26aade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e9b9a00-61e2-499e-a9f3-a59994f3bfd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CEE08-B98B-4115-B326-1E91A103A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9b9a00-61e2-499e-a9f3-a59994f3bfda"/>
    <ds:schemaRef ds:uri="1166c71b-7826-4c5d-bc9f-774b26aade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D795B9-3558-48F4-B1C6-F39F276F3A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295AF7-F432-4801-8984-9E962FBF6A54}">
  <ds:schemaRefs>
    <ds:schemaRef ds:uri="http://schemas.microsoft.com/office/2006/metadata/properties"/>
    <ds:schemaRef ds:uri="http://schemas.microsoft.com/office/infopath/2007/PartnerControls"/>
    <ds:schemaRef ds:uri="2e9b9a00-61e2-499e-a9f3-a59994f3bfda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elements/1.1/"/>
    <ds:schemaRef ds:uri="1166c71b-7826-4c5d-bc9f-774b26aade3d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83E3375-9457-4596-9CA3-BA646751FEB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Olena Synyshyna</dc:creator>
  <keywords/>
  <dc:description/>
  <lastModifiedBy>Charles Shaneyfelt</lastModifiedBy>
  <revision>7</revision>
  <lastPrinted>2023-12-06T15:24:00.0000000Z</lastPrinted>
  <dcterms:created xsi:type="dcterms:W3CDTF">2023-12-06T15:21:00.0000000Z</dcterms:created>
  <dcterms:modified xsi:type="dcterms:W3CDTF">2024-03-28T15:33:13.273452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0887AEAAC09D4391F54E559472BEF3</vt:lpwstr>
  </property>
  <property fmtid="{D5CDD505-2E9C-101B-9397-08002B2CF9AE}" pid="3" name="GrammarlyDocumentId">
    <vt:lpwstr>525657fe3cb0956aea0e01e07bba8105fd6df2babccb143e9016028ee9fe9c96</vt:lpwstr>
  </property>
</Properties>
</file>